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7C92F" w14:textId="42D98080" w:rsidR="00FF3A0C" w:rsidRPr="00A35B7B" w:rsidRDefault="00FF3A0C" w:rsidP="00FF3A0C">
      <w:pPr>
        <w:pStyle w:val="Heading2"/>
        <w:rPr>
          <w:sz w:val="28"/>
          <w:szCs w:val="28"/>
          <w:lang w:val="en-US"/>
        </w:rPr>
      </w:pPr>
      <w:r w:rsidRPr="00A35B7B">
        <w:rPr>
          <w:sz w:val="28"/>
          <w:szCs w:val="28"/>
          <w:lang w:val="en-US"/>
        </w:rPr>
        <w:t>Premeasurement Intake and Treatment PhD’s</w:t>
      </w:r>
      <w:r w:rsidR="0040644F" w:rsidRPr="00A35B7B">
        <w:rPr>
          <w:sz w:val="28"/>
          <w:szCs w:val="28"/>
          <w:lang w:val="en-US"/>
        </w:rPr>
        <w:t xml:space="preserve"> </w:t>
      </w:r>
      <w:r w:rsidR="00633249">
        <w:rPr>
          <w:sz w:val="28"/>
          <w:szCs w:val="28"/>
          <w:lang w:val="en-US"/>
        </w:rPr>
        <w:t xml:space="preserve"> </w:t>
      </w:r>
      <w:r w:rsidR="0040644F" w:rsidRPr="00A35B7B">
        <w:rPr>
          <w:sz w:val="28"/>
          <w:szCs w:val="28"/>
          <w:lang w:val="en-US"/>
        </w:rPr>
        <w:t xml:space="preserve">/ </w:t>
      </w:r>
      <w:r w:rsidR="00633249">
        <w:rPr>
          <w:sz w:val="28"/>
          <w:szCs w:val="28"/>
          <w:lang w:val="en-US"/>
        </w:rPr>
        <w:t xml:space="preserve"> </w:t>
      </w:r>
      <w:r w:rsidR="000B60C2" w:rsidRPr="00A35B7B">
        <w:rPr>
          <w:sz w:val="28"/>
          <w:szCs w:val="28"/>
          <w:lang w:val="en-US"/>
        </w:rPr>
        <w:t>Agnes van Rossum</w:t>
      </w:r>
    </w:p>
    <w:p w14:paraId="4D27B754" w14:textId="1721C116" w:rsidR="0040644F" w:rsidRPr="002D730D" w:rsidRDefault="0040644F" w:rsidP="0040644F">
      <w:pPr>
        <w:pStyle w:val="Heading1"/>
        <w:pBdr>
          <w:bottom w:val="single" w:sz="6" w:space="1" w:color="auto"/>
        </w:pBdr>
        <w:rPr>
          <w:rFonts w:eastAsia="Times New Roman"/>
          <w:sz w:val="28"/>
          <w:szCs w:val="28"/>
          <w:lang w:val="en-US" w:eastAsia="nl-NL"/>
        </w:rPr>
      </w:pP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</w:r>
      <w:r w:rsidRPr="002D730D">
        <w:rPr>
          <w:rFonts w:eastAsia="Times New Roman"/>
          <w:sz w:val="28"/>
          <w:szCs w:val="28"/>
          <w:lang w:val="en-US" w:eastAsia="nl-NL"/>
        </w:rPr>
        <w:tab/>
        <w:t xml:space="preserve">      </w:t>
      </w:r>
    </w:p>
    <w:p w14:paraId="07B0EAD5" w14:textId="77777777" w:rsidR="0040644F" w:rsidRPr="002D730D" w:rsidRDefault="0040644F" w:rsidP="0040644F">
      <w:pPr>
        <w:pStyle w:val="Heading1"/>
        <w:rPr>
          <w:sz w:val="28"/>
          <w:szCs w:val="28"/>
          <w:lang w:val="en-US"/>
        </w:rPr>
      </w:pPr>
      <w:r w:rsidRPr="002D730D">
        <w:rPr>
          <w:sz w:val="28"/>
          <w:szCs w:val="28"/>
          <w:lang w:val="en-US"/>
        </w:rPr>
        <w:t>Pre intake: General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4961"/>
      </w:tblGrid>
      <w:tr w:rsidR="0040644F" w14:paraId="5D6BBAF5" w14:textId="77777777" w:rsidTr="00804A9E">
        <w:tc>
          <w:tcPr>
            <w:tcW w:w="846" w:type="dxa"/>
            <w:shd w:val="clear" w:color="auto" w:fill="D9D9D9" w:themeFill="background1" w:themeFillShade="D9"/>
          </w:tcPr>
          <w:p w14:paraId="292DB4A3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Date:</w:t>
            </w:r>
          </w:p>
        </w:tc>
        <w:tc>
          <w:tcPr>
            <w:tcW w:w="4961" w:type="dxa"/>
          </w:tcPr>
          <w:p w14:paraId="5977A116" w14:textId="3B101D37" w:rsidR="0040644F" w:rsidRPr="00F6157A" w:rsidRDefault="00703E91" w:rsidP="009F799A">
            <w:pPr>
              <w:pStyle w:val="NoSpacing"/>
              <w:ind w:left="72"/>
              <w:jc w:val="center"/>
              <w:rPr>
                <w:rFonts w:hint="eastAsia"/>
                <w:sz w:val="18"/>
                <w:szCs w:val="18"/>
                <w:lang w:val="en-US" w:eastAsia="zh-CN"/>
              </w:rPr>
            </w:pPr>
            <w:r>
              <w:rPr>
                <w:rFonts w:hint="eastAsia"/>
                <w:sz w:val="18"/>
                <w:szCs w:val="18"/>
                <w:lang w:val="en-US" w:eastAsia="zh-CN"/>
              </w:rPr>
              <w:t>2</w:t>
            </w:r>
            <w:r>
              <w:rPr>
                <w:sz w:val="18"/>
                <w:szCs w:val="18"/>
                <w:lang w:val="en-US" w:eastAsia="zh-CN"/>
              </w:rPr>
              <w:t>0231120</w:t>
            </w:r>
          </w:p>
        </w:tc>
      </w:tr>
    </w:tbl>
    <w:p w14:paraId="08F02D69" w14:textId="77777777" w:rsidR="0040644F" w:rsidRPr="006B579C" w:rsidRDefault="0040644F" w:rsidP="0040644F">
      <w:pPr>
        <w:pStyle w:val="NoSpacing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276"/>
        <w:gridCol w:w="850"/>
        <w:gridCol w:w="1985"/>
        <w:gridCol w:w="1134"/>
        <w:gridCol w:w="2925"/>
      </w:tblGrid>
      <w:tr w:rsidR="0040644F" w14:paraId="0F24D177" w14:textId="77777777" w:rsidTr="004D00AE">
        <w:tc>
          <w:tcPr>
            <w:tcW w:w="846" w:type="dxa"/>
            <w:shd w:val="clear" w:color="auto" w:fill="D9D9D9" w:themeFill="background1" w:themeFillShade="D9"/>
          </w:tcPr>
          <w:p w14:paraId="010AD7E9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Age:</w:t>
            </w:r>
          </w:p>
        </w:tc>
        <w:tc>
          <w:tcPr>
            <w:tcW w:w="1276" w:type="dxa"/>
          </w:tcPr>
          <w:p w14:paraId="1809B30E" w14:textId="7AD3CF85" w:rsidR="0040644F" w:rsidRPr="00F6157A" w:rsidRDefault="005264ED" w:rsidP="009F799A">
            <w:pPr>
              <w:pStyle w:val="NoSpacing"/>
              <w:ind w:left="72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…</w:t>
            </w:r>
            <w:r w:rsidR="00703E91">
              <w:rPr>
                <w:sz w:val="18"/>
                <w:szCs w:val="18"/>
                <w:lang w:val="en-US" w:eastAsia="nl-NL"/>
              </w:rPr>
              <w:t>28</w:t>
            </w:r>
            <w:r>
              <w:rPr>
                <w:sz w:val="18"/>
                <w:szCs w:val="18"/>
                <w:lang w:val="en-US" w:eastAsia="nl-NL"/>
              </w:rPr>
              <w:t>…    year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726D669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Gender:</w:t>
            </w:r>
          </w:p>
        </w:tc>
        <w:tc>
          <w:tcPr>
            <w:tcW w:w="1985" w:type="dxa"/>
          </w:tcPr>
          <w:p w14:paraId="746832F2" w14:textId="25A58C89" w:rsidR="00E3152C" w:rsidRDefault="0040644F" w:rsidP="009F799A">
            <w:pPr>
              <w:pStyle w:val="NoSpacing"/>
              <w:jc w:val="center"/>
              <w:rPr>
                <w:sz w:val="18"/>
                <w:szCs w:val="18"/>
                <w:lang w:val="it-IT" w:eastAsia="nl-NL"/>
              </w:rPr>
            </w:pPr>
            <w:r w:rsidRPr="00E3152C">
              <w:rPr>
                <w:sz w:val="18"/>
                <w:szCs w:val="18"/>
                <w:lang w:val="it-IT" w:eastAsia="nl-NL"/>
              </w:rPr>
              <w:t xml:space="preserve">  Female</w:t>
            </w:r>
          </w:p>
          <w:p w14:paraId="37FC5392" w14:textId="2ACD1289" w:rsidR="0040644F" w:rsidRPr="00E3152C" w:rsidRDefault="0040644F" w:rsidP="009F799A">
            <w:pPr>
              <w:pStyle w:val="NoSpacing"/>
              <w:jc w:val="center"/>
              <w:rPr>
                <w:sz w:val="18"/>
                <w:szCs w:val="18"/>
                <w:lang w:val="it-IT" w:eastAsia="nl-NL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661EECE4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Nationality:</w:t>
            </w:r>
          </w:p>
        </w:tc>
        <w:tc>
          <w:tcPr>
            <w:tcW w:w="2925" w:type="dxa"/>
          </w:tcPr>
          <w:p w14:paraId="4B72D366" w14:textId="3E06269A" w:rsidR="0040644F" w:rsidRPr="00F6157A" w:rsidRDefault="004D00AE" w:rsidP="009F799A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 </w:t>
            </w:r>
            <w:r w:rsidR="009F5B93">
              <w:rPr>
                <w:sz w:val="18"/>
                <w:szCs w:val="18"/>
                <w:lang w:val="en-US" w:eastAsia="nl-NL"/>
              </w:rPr>
              <w:t xml:space="preserve"> </w:t>
            </w:r>
            <w:r>
              <w:rPr>
                <w:sz w:val="18"/>
                <w:szCs w:val="18"/>
                <w:lang w:val="en-US" w:eastAsia="nl-NL"/>
              </w:rPr>
              <w:t xml:space="preserve"> </w:t>
            </w:r>
            <w:r w:rsidR="0040644F">
              <w:rPr>
                <w:sz w:val="18"/>
                <w:szCs w:val="18"/>
                <w:lang w:val="en-US" w:eastAsia="nl-NL"/>
              </w:rPr>
              <w:t xml:space="preserve">Non </w:t>
            </w:r>
            <w:r w:rsidR="009F5B93">
              <w:rPr>
                <w:sz w:val="18"/>
                <w:szCs w:val="18"/>
                <w:lang w:val="en-US" w:eastAsia="nl-NL"/>
              </w:rPr>
              <w:t>Europe</w:t>
            </w:r>
            <w:r w:rsidR="00703E91">
              <w:rPr>
                <w:sz w:val="18"/>
                <w:szCs w:val="18"/>
                <w:lang w:val="en-US" w:eastAsia="nl-NL"/>
              </w:rPr>
              <w:t>, China</w:t>
            </w:r>
          </w:p>
        </w:tc>
      </w:tr>
    </w:tbl>
    <w:p w14:paraId="12847ACE" w14:textId="77777777" w:rsidR="0040644F" w:rsidRDefault="0040644F" w:rsidP="0040644F">
      <w:pPr>
        <w:pStyle w:val="NoSpacing"/>
        <w:rPr>
          <w:lang w:eastAsia="nl-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469"/>
        <w:gridCol w:w="1594"/>
        <w:gridCol w:w="1560"/>
        <w:gridCol w:w="1561"/>
        <w:gridCol w:w="1561"/>
      </w:tblGrid>
      <w:tr w:rsidR="0040644F" w14:paraId="0D6B7666" w14:textId="77777777" w:rsidTr="002D730D">
        <w:tc>
          <w:tcPr>
            <w:tcW w:w="1271" w:type="dxa"/>
            <w:shd w:val="clear" w:color="auto" w:fill="D9D9D9" w:themeFill="background1" w:themeFillShade="D9"/>
          </w:tcPr>
          <w:p w14:paraId="7F67E9A1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PhD year</w:t>
            </w:r>
            <w:r>
              <w:rPr>
                <w:sz w:val="18"/>
                <w:szCs w:val="18"/>
                <w:lang w:val="en-US" w:eastAsia="nl-NL"/>
              </w:rPr>
              <w:t>:</w:t>
            </w:r>
          </w:p>
        </w:tc>
        <w:tc>
          <w:tcPr>
            <w:tcW w:w="1469" w:type="dxa"/>
          </w:tcPr>
          <w:p w14:paraId="507AB98D" w14:textId="36FDB596" w:rsidR="0040644F" w:rsidRPr="00F6157A" w:rsidRDefault="00206571" w:rsidP="009F799A">
            <w:pPr>
              <w:pStyle w:val="NoSpacing"/>
              <w:ind w:left="72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1</w:t>
            </w:r>
          </w:p>
        </w:tc>
        <w:tc>
          <w:tcPr>
            <w:tcW w:w="1594" w:type="dxa"/>
          </w:tcPr>
          <w:p w14:paraId="0F2D3E00" w14:textId="77777777" w:rsidR="0040644F" w:rsidRPr="00F6157A" w:rsidRDefault="0040644F" w:rsidP="009F799A">
            <w:pPr>
              <w:pStyle w:val="NoSpacing"/>
              <w:ind w:left="219"/>
              <w:jc w:val="center"/>
              <w:rPr>
                <w:sz w:val="18"/>
                <w:szCs w:val="18"/>
                <w:lang w:val="en-US" w:eastAsia="nl-NL"/>
              </w:rPr>
            </w:pPr>
            <w:r w:rsidRPr="00703E91">
              <w:rPr>
                <w:sz w:val="18"/>
                <w:szCs w:val="18"/>
                <w:highlight w:val="yellow"/>
                <w:lang w:val="en-US" w:eastAsia="nl-NL"/>
              </w:rPr>
              <w:t>2</w:t>
            </w:r>
          </w:p>
        </w:tc>
        <w:tc>
          <w:tcPr>
            <w:tcW w:w="1560" w:type="dxa"/>
          </w:tcPr>
          <w:p w14:paraId="55B04F6E" w14:textId="77777777" w:rsidR="0040644F" w:rsidRPr="00F6157A" w:rsidRDefault="0040644F" w:rsidP="009F799A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3</w:t>
            </w:r>
          </w:p>
        </w:tc>
        <w:tc>
          <w:tcPr>
            <w:tcW w:w="1561" w:type="dxa"/>
          </w:tcPr>
          <w:p w14:paraId="67E40919" w14:textId="77777777" w:rsidR="0040644F" w:rsidRPr="00F6157A" w:rsidRDefault="0040644F" w:rsidP="009F799A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4</w:t>
            </w:r>
          </w:p>
        </w:tc>
        <w:tc>
          <w:tcPr>
            <w:tcW w:w="1561" w:type="dxa"/>
          </w:tcPr>
          <w:p w14:paraId="323DF1A1" w14:textId="77777777" w:rsidR="0040644F" w:rsidRPr="00F6157A" w:rsidRDefault="0040644F" w:rsidP="009F799A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5</w:t>
            </w:r>
          </w:p>
        </w:tc>
      </w:tr>
    </w:tbl>
    <w:p w14:paraId="49709744" w14:textId="77777777" w:rsidR="00FC0DCA" w:rsidRDefault="00FC0DCA" w:rsidP="00FC0DCA">
      <w:pPr>
        <w:pStyle w:val="NoSpacing"/>
        <w:rPr>
          <w:lang w:eastAsia="nl-N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258"/>
        <w:gridCol w:w="2423"/>
        <w:gridCol w:w="2693"/>
        <w:gridCol w:w="2693"/>
      </w:tblGrid>
      <w:tr w:rsidR="00C84DA4" w:rsidRPr="00703E91" w14:paraId="21C06DAE" w14:textId="77777777" w:rsidTr="00C84DA4">
        <w:tc>
          <w:tcPr>
            <w:tcW w:w="1258" w:type="dxa"/>
            <w:shd w:val="clear" w:color="auto" w:fill="D9D9D9" w:themeFill="background1" w:themeFillShade="D9"/>
          </w:tcPr>
          <w:p w14:paraId="7F67DF78" w14:textId="54C420B5" w:rsidR="00C84DA4" w:rsidRPr="00F6157A" w:rsidRDefault="00C84DA4" w:rsidP="00A47352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Work appointment:</w:t>
            </w:r>
          </w:p>
        </w:tc>
        <w:tc>
          <w:tcPr>
            <w:tcW w:w="2423" w:type="dxa"/>
          </w:tcPr>
          <w:p w14:paraId="362FCAB5" w14:textId="77777777" w:rsidR="00C84DA4" w:rsidRDefault="00C84DA4" w:rsidP="00A47352">
            <w:pPr>
              <w:pStyle w:val="NoSpacing"/>
              <w:ind w:left="72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Employed PhD </w:t>
            </w:r>
          </w:p>
          <w:p w14:paraId="4EF501A5" w14:textId="4477777D" w:rsidR="00C84DA4" w:rsidRPr="00F6157A" w:rsidRDefault="00C84DA4" w:rsidP="00A47352">
            <w:pPr>
              <w:pStyle w:val="NoSpacing"/>
              <w:ind w:left="72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(a paid position)</w:t>
            </w:r>
          </w:p>
        </w:tc>
        <w:tc>
          <w:tcPr>
            <w:tcW w:w="2693" w:type="dxa"/>
          </w:tcPr>
          <w:p w14:paraId="05C66595" w14:textId="77777777" w:rsidR="00C84DA4" w:rsidRPr="00703E91" w:rsidRDefault="00C84DA4" w:rsidP="00A47352">
            <w:pPr>
              <w:pStyle w:val="NoSpacing"/>
              <w:ind w:left="219"/>
              <w:jc w:val="center"/>
              <w:rPr>
                <w:sz w:val="18"/>
                <w:szCs w:val="18"/>
                <w:highlight w:val="yellow"/>
                <w:lang w:val="en-US" w:eastAsia="nl-NL"/>
              </w:rPr>
            </w:pPr>
            <w:r w:rsidRPr="00703E91">
              <w:rPr>
                <w:sz w:val="18"/>
                <w:szCs w:val="18"/>
                <w:highlight w:val="yellow"/>
                <w:lang w:val="en-US" w:eastAsia="nl-NL"/>
              </w:rPr>
              <w:t xml:space="preserve">Contract PhD </w:t>
            </w:r>
          </w:p>
          <w:p w14:paraId="284CE4F2" w14:textId="2F7710A5" w:rsidR="00C84DA4" w:rsidRPr="00F6157A" w:rsidRDefault="00C84DA4" w:rsidP="00A47352">
            <w:pPr>
              <w:pStyle w:val="NoSpacing"/>
              <w:ind w:left="219"/>
              <w:jc w:val="center"/>
              <w:rPr>
                <w:sz w:val="18"/>
                <w:szCs w:val="18"/>
                <w:lang w:val="en-US" w:eastAsia="nl-NL"/>
              </w:rPr>
            </w:pPr>
            <w:r w:rsidRPr="00703E91">
              <w:rPr>
                <w:sz w:val="18"/>
                <w:szCs w:val="18"/>
                <w:highlight w:val="yellow"/>
                <w:lang w:val="en-US" w:eastAsia="nl-NL"/>
              </w:rPr>
              <w:t>(subsidized by a grant)</w:t>
            </w:r>
          </w:p>
        </w:tc>
        <w:tc>
          <w:tcPr>
            <w:tcW w:w="2693" w:type="dxa"/>
          </w:tcPr>
          <w:p w14:paraId="07157A49" w14:textId="77777777" w:rsidR="00C84DA4" w:rsidRDefault="00C84DA4" w:rsidP="00A47352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External PhD </w:t>
            </w:r>
          </w:p>
          <w:p w14:paraId="45C3E72E" w14:textId="2733BE3A" w:rsidR="00C84DA4" w:rsidRPr="00F6157A" w:rsidRDefault="00C84DA4" w:rsidP="00A47352">
            <w:pPr>
              <w:pStyle w:val="NoSpacing"/>
              <w:jc w:val="center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(supported by own funds)</w:t>
            </w:r>
          </w:p>
        </w:tc>
      </w:tr>
    </w:tbl>
    <w:p w14:paraId="6EA9D06A" w14:textId="77777777" w:rsidR="0040644F" w:rsidRPr="00206571" w:rsidRDefault="0040644F" w:rsidP="0040644F">
      <w:pPr>
        <w:pStyle w:val="NoSpacing"/>
        <w:rPr>
          <w:lang w:val="en-US" w:eastAsia="nl-NL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271"/>
        <w:gridCol w:w="1701"/>
        <w:gridCol w:w="2126"/>
        <w:gridCol w:w="1985"/>
        <w:gridCol w:w="1984"/>
      </w:tblGrid>
      <w:tr w:rsidR="00DB7EAF" w14:paraId="0B6E9031" w14:textId="77777777" w:rsidTr="002D730D">
        <w:trPr>
          <w:trHeight w:val="224"/>
        </w:trPr>
        <w:tc>
          <w:tcPr>
            <w:tcW w:w="1271" w:type="dxa"/>
            <w:vMerge w:val="restart"/>
            <w:shd w:val="clear" w:color="auto" w:fill="D9D9D9" w:themeFill="background1" w:themeFillShade="D9"/>
          </w:tcPr>
          <w:p w14:paraId="03AD568B" w14:textId="1EE4815F" w:rsidR="00DB7EAF" w:rsidRPr="00F6157A" w:rsidRDefault="00DB7EA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Faculty</w:t>
            </w:r>
            <w:r w:rsidR="006748AD">
              <w:rPr>
                <w:sz w:val="18"/>
                <w:szCs w:val="18"/>
                <w:lang w:val="en-US" w:eastAsia="nl-NL"/>
              </w:rPr>
              <w:t>:</w:t>
            </w:r>
          </w:p>
        </w:tc>
        <w:tc>
          <w:tcPr>
            <w:tcW w:w="1701" w:type="dxa"/>
          </w:tcPr>
          <w:p w14:paraId="731554C0" w14:textId="3BAE8479" w:rsidR="00DB7EAF" w:rsidRPr="008426C5" w:rsidRDefault="00DB7EA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 w:rsidRPr="008426C5">
              <w:rPr>
                <w:sz w:val="18"/>
                <w:szCs w:val="18"/>
              </w:rPr>
              <w:t>Archaeology</w:t>
            </w:r>
            <w:r w:rsidRPr="008426C5">
              <w:rPr>
                <w:sz w:val="18"/>
                <w:szCs w:val="18"/>
              </w:rPr>
              <w:br/>
            </w:r>
          </w:p>
        </w:tc>
        <w:tc>
          <w:tcPr>
            <w:tcW w:w="2126" w:type="dxa"/>
          </w:tcPr>
          <w:p w14:paraId="146146CF" w14:textId="29CBA314" w:rsidR="00DB7EAF" w:rsidRPr="008426C5" w:rsidRDefault="00DB7EAF" w:rsidP="00B112F4">
            <w:pPr>
              <w:rPr>
                <w:sz w:val="18"/>
                <w:szCs w:val="18"/>
                <w:lang w:val="en-US" w:eastAsia="nl-NL"/>
              </w:rPr>
            </w:pPr>
            <w:r w:rsidRPr="008426C5">
              <w:rPr>
                <w:sz w:val="18"/>
                <w:szCs w:val="18"/>
                <w:lang w:val="en-US"/>
              </w:rPr>
              <w:t>Governance and Global Affairs</w:t>
            </w:r>
            <w:r w:rsidRPr="008426C5">
              <w:rPr>
                <w:sz w:val="18"/>
                <w:szCs w:val="18"/>
                <w:lang w:val="en-US" w:eastAsia="nl-NL"/>
              </w:rPr>
              <w:t xml:space="preserve"> </w:t>
            </w:r>
            <w:r w:rsidR="009C22CC">
              <w:rPr>
                <w:sz w:val="18"/>
                <w:szCs w:val="18"/>
                <w:lang w:val="en-US" w:eastAsia="nl-NL"/>
              </w:rPr>
              <w:t>(FGGA)</w:t>
            </w:r>
          </w:p>
        </w:tc>
        <w:tc>
          <w:tcPr>
            <w:tcW w:w="1985" w:type="dxa"/>
          </w:tcPr>
          <w:p w14:paraId="72E62CD1" w14:textId="5EFB5ED9" w:rsidR="00DB7EAF" w:rsidRPr="00F6157A" w:rsidRDefault="00DB7EAF" w:rsidP="00487CEB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Humanities</w:t>
            </w:r>
            <w:r w:rsidRPr="00F6157A">
              <w:rPr>
                <w:sz w:val="18"/>
                <w:szCs w:val="18"/>
                <w:lang w:val="en-US" w:eastAsia="nl-NL"/>
              </w:rPr>
              <w:t xml:space="preserve"> </w:t>
            </w:r>
          </w:p>
        </w:tc>
        <w:tc>
          <w:tcPr>
            <w:tcW w:w="1984" w:type="dxa"/>
          </w:tcPr>
          <w:p w14:paraId="035241EB" w14:textId="5C9A01CE" w:rsidR="00DB7EAF" w:rsidRPr="00F6157A" w:rsidRDefault="00DB7EAF" w:rsidP="009F799A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Law School</w:t>
            </w:r>
            <w:r w:rsidR="004E01FA">
              <w:rPr>
                <w:sz w:val="18"/>
                <w:szCs w:val="18"/>
                <w:lang w:val="en-US" w:eastAsia="nl-NL"/>
              </w:rPr>
              <w:t xml:space="preserve"> </w:t>
            </w:r>
          </w:p>
          <w:p w14:paraId="05B78EBE" w14:textId="77777777" w:rsidR="00DB7EAF" w:rsidRPr="00F6157A" w:rsidRDefault="00DB7EAF" w:rsidP="009F799A">
            <w:pPr>
              <w:pStyle w:val="NoSpacing"/>
              <w:ind w:left="2124" w:firstLine="708"/>
              <w:rPr>
                <w:sz w:val="18"/>
                <w:szCs w:val="18"/>
                <w:lang w:val="en-US" w:eastAsia="nl-NL"/>
              </w:rPr>
            </w:pPr>
          </w:p>
        </w:tc>
      </w:tr>
      <w:tr w:rsidR="00DB7EAF" w:rsidRPr="00703E91" w14:paraId="742D6F99" w14:textId="77777777" w:rsidTr="002D730D">
        <w:trPr>
          <w:trHeight w:val="258"/>
        </w:trPr>
        <w:tc>
          <w:tcPr>
            <w:tcW w:w="1271" w:type="dxa"/>
            <w:vMerge/>
            <w:shd w:val="clear" w:color="auto" w:fill="D9D9D9" w:themeFill="background1" w:themeFillShade="D9"/>
          </w:tcPr>
          <w:p w14:paraId="2B9E59EE" w14:textId="77777777" w:rsidR="00DB7EAF" w:rsidRPr="00F6157A" w:rsidRDefault="00DB7EA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701" w:type="dxa"/>
          </w:tcPr>
          <w:p w14:paraId="74ECC6CA" w14:textId="2DAA216C" w:rsidR="00DB7EAF" w:rsidRPr="008426C5" w:rsidRDefault="00DB7EA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Medicine/LUMC</w:t>
            </w:r>
          </w:p>
        </w:tc>
        <w:tc>
          <w:tcPr>
            <w:tcW w:w="2126" w:type="dxa"/>
          </w:tcPr>
          <w:p w14:paraId="3A933097" w14:textId="5D5C4CC5" w:rsidR="00DB7EAF" w:rsidRPr="008426C5" w:rsidRDefault="00DB7EA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 w:rsidRPr="00703E91">
              <w:rPr>
                <w:sz w:val="18"/>
                <w:szCs w:val="18"/>
                <w:highlight w:val="yellow"/>
                <w:lang w:val="en-US" w:eastAsia="nl-NL"/>
              </w:rPr>
              <w:t>Science</w:t>
            </w:r>
            <w:r w:rsidR="002C699A" w:rsidRPr="00703E91">
              <w:rPr>
                <w:sz w:val="18"/>
                <w:szCs w:val="18"/>
                <w:highlight w:val="yellow"/>
                <w:lang w:val="en-US" w:eastAsia="nl-NL"/>
              </w:rPr>
              <w:t xml:space="preserve"> (F</w:t>
            </w:r>
            <w:r w:rsidR="00C946CD" w:rsidRPr="00703E91">
              <w:rPr>
                <w:sz w:val="18"/>
                <w:szCs w:val="18"/>
                <w:highlight w:val="yellow"/>
                <w:lang w:val="en-US" w:eastAsia="nl-NL"/>
              </w:rPr>
              <w:t>WN</w:t>
            </w:r>
            <w:r w:rsidR="002C699A" w:rsidRPr="00703E91">
              <w:rPr>
                <w:sz w:val="18"/>
                <w:szCs w:val="18"/>
                <w:highlight w:val="yellow"/>
                <w:lang w:val="en-US" w:eastAsia="nl-NL"/>
              </w:rPr>
              <w:t>)</w:t>
            </w:r>
          </w:p>
        </w:tc>
        <w:tc>
          <w:tcPr>
            <w:tcW w:w="1985" w:type="dxa"/>
          </w:tcPr>
          <w:p w14:paraId="3BBBD86A" w14:textId="7DE0F5AA" w:rsidR="00DB7EAF" w:rsidRPr="00F6157A" w:rsidRDefault="00DB7EAF" w:rsidP="009F799A">
            <w:pPr>
              <w:rPr>
                <w:sz w:val="18"/>
                <w:szCs w:val="18"/>
                <w:lang w:val="en-US" w:eastAsia="nl-NL"/>
              </w:rPr>
            </w:pPr>
            <w:r w:rsidRPr="008426C5">
              <w:rPr>
                <w:sz w:val="18"/>
                <w:szCs w:val="18"/>
                <w:lang w:val="en-US" w:eastAsia="nl-NL"/>
              </w:rPr>
              <w:t>Social and Behavioral Sciences</w:t>
            </w:r>
            <w:r w:rsidR="00572631">
              <w:rPr>
                <w:sz w:val="18"/>
                <w:szCs w:val="18"/>
                <w:lang w:val="en-US" w:eastAsia="nl-NL"/>
              </w:rPr>
              <w:t xml:space="preserve"> (FSW)</w:t>
            </w:r>
          </w:p>
        </w:tc>
        <w:tc>
          <w:tcPr>
            <w:tcW w:w="1984" w:type="dxa"/>
          </w:tcPr>
          <w:p w14:paraId="306A1FE5" w14:textId="77777777" w:rsidR="00DB7EAF" w:rsidRPr="00F6157A" w:rsidRDefault="00DB7EAF" w:rsidP="009F799A">
            <w:pPr>
              <w:rPr>
                <w:sz w:val="18"/>
                <w:szCs w:val="18"/>
                <w:lang w:val="en-US" w:eastAsia="nl-NL"/>
              </w:rPr>
            </w:pPr>
          </w:p>
        </w:tc>
      </w:tr>
    </w:tbl>
    <w:p w14:paraId="0E1F41FD" w14:textId="77777777" w:rsidR="0040644F" w:rsidRPr="00B91172" w:rsidRDefault="0040644F" w:rsidP="0040644F">
      <w:pPr>
        <w:pStyle w:val="NoSpacing"/>
        <w:rPr>
          <w:lang w:val="en-US" w:eastAsia="nl-N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8"/>
        <w:gridCol w:w="1553"/>
        <w:gridCol w:w="1534"/>
        <w:gridCol w:w="1571"/>
        <w:gridCol w:w="1634"/>
        <w:gridCol w:w="1476"/>
      </w:tblGrid>
      <w:tr w:rsidR="005D6B75" w:rsidRPr="00703E91" w14:paraId="1F13C4BA" w14:textId="77777777" w:rsidTr="009F799A">
        <w:trPr>
          <w:trHeight w:val="70"/>
        </w:trPr>
        <w:tc>
          <w:tcPr>
            <w:tcW w:w="1271" w:type="dxa"/>
            <w:vMerge w:val="restart"/>
            <w:shd w:val="clear" w:color="auto" w:fill="D9D9D9" w:themeFill="background1" w:themeFillShade="D9"/>
          </w:tcPr>
          <w:p w14:paraId="60332EB2" w14:textId="2530AACE" w:rsidR="0040644F" w:rsidRPr="00F6157A" w:rsidRDefault="0029268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How did you find the PhD psychologist?</w:t>
            </w:r>
          </w:p>
          <w:p w14:paraId="26934DD0" w14:textId="77777777" w:rsidR="0040644F" w:rsidRPr="00F6157A" w:rsidRDefault="0040644F" w:rsidP="009F799A">
            <w:pPr>
              <w:pStyle w:val="NoSpacing"/>
              <w:ind w:left="2124" w:firstLine="708"/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784" w:type="dxa"/>
          </w:tcPr>
          <w:p w14:paraId="7DE2D7E6" w14:textId="0D8AA29B" w:rsidR="0040644F" w:rsidRPr="00F6157A" w:rsidRDefault="00EB0ABB" w:rsidP="008A1CD9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Introduct</w:t>
            </w:r>
            <w:r w:rsidR="0035259A">
              <w:rPr>
                <w:sz w:val="18"/>
                <w:szCs w:val="18"/>
                <w:lang w:val="en-US" w:eastAsia="nl-NL"/>
              </w:rPr>
              <w:t>ory</w:t>
            </w:r>
            <w:r>
              <w:rPr>
                <w:sz w:val="18"/>
                <w:szCs w:val="18"/>
                <w:lang w:val="en-US" w:eastAsia="nl-NL"/>
              </w:rPr>
              <w:t xml:space="preserve"> </w:t>
            </w:r>
            <w:r w:rsidR="0035259A">
              <w:rPr>
                <w:sz w:val="18"/>
                <w:szCs w:val="18"/>
                <w:lang w:val="en-US" w:eastAsia="nl-NL"/>
              </w:rPr>
              <w:t>meeting for</w:t>
            </w:r>
            <w:r>
              <w:rPr>
                <w:sz w:val="18"/>
                <w:szCs w:val="18"/>
                <w:lang w:val="en-US" w:eastAsia="nl-NL"/>
              </w:rPr>
              <w:t xml:space="preserve"> PhD</w:t>
            </w:r>
            <w:r w:rsidR="0035259A">
              <w:rPr>
                <w:sz w:val="18"/>
                <w:szCs w:val="18"/>
                <w:lang w:val="en-US" w:eastAsia="nl-NL"/>
              </w:rPr>
              <w:t xml:space="preserve"> candidates</w:t>
            </w:r>
            <w:r w:rsidR="0083589A" w:rsidRPr="00F6157A">
              <w:rPr>
                <w:sz w:val="18"/>
                <w:szCs w:val="18"/>
                <w:lang w:val="en-US" w:eastAsia="nl-NL"/>
              </w:rPr>
              <w:t xml:space="preserve"> </w:t>
            </w:r>
          </w:p>
        </w:tc>
        <w:tc>
          <w:tcPr>
            <w:tcW w:w="1785" w:type="dxa"/>
          </w:tcPr>
          <w:p w14:paraId="028190F6" w14:textId="63C7AD51" w:rsidR="0040644F" w:rsidRPr="00F6157A" w:rsidRDefault="008F187B" w:rsidP="008A1CD9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Heard from colleague or peer</w:t>
            </w:r>
          </w:p>
        </w:tc>
        <w:tc>
          <w:tcPr>
            <w:tcW w:w="1784" w:type="dxa"/>
          </w:tcPr>
          <w:p w14:paraId="3FA2F154" w14:textId="4CD8CFBA" w:rsidR="0040644F" w:rsidRPr="00F6157A" w:rsidRDefault="008B0BB6" w:rsidP="008A1CD9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(Digital) </w:t>
            </w:r>
            <w:r w:rsidR="0083589A">
              <w:rPr>
                <w:sz w:val="18"/>
                <w:szCs w:val="18"/>
                <w:lang w:val="en-US" w:eastAsia="nl-NL"/>
              </w:rPr>
              <w:t>N</w:t>
            </w:r>
            <w:r w:rsidR="008A1CD9">
              <w:rPr>
                <w:sz w:val="18"/>
                <w:szCs w:val="18"/>
                <w:lang w:val="en-US" w:eastAsia="nl-NL"/>
              </w:rPr>
              <w:t>ewsletter</w:t>
            </w:r>
          </w:p>
        </w:tc>
        <w:tc>
          <w:tcPr>
            <w:tcW w:w="1785" w:type="dxa"/>
          </w:tcPr>
          <w:p w14:paraId="4971B5A4" w14:textId="77777777" w:rsidR="007906BD" w:rsidRPr="00F6157A" w:rsidRDefault="007906BD" w:rsidP="007906BD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 w:rsidRPr="00703E91">
              <w:rPr>
                <w:sz w:val="18"/>
                <w:szCs w:val="18"/>
                <w:highlight w:val="yellow"/>
                <w:lang w:val="en-US" w:eastAsia="nl-NL"/>
              </w:rPr>
              <w:t>Website University Leiden/Intranet</w:t>
            </w:r>
          </w:p>
          <w:p w14:paraId="6910F3B0" w14:textId="01469D34" w:rsidR="0040644F" w:rsidRPr="00F6157A" w:rsidRDefault="0040644F" w:rsidP="008A1CD9">
            <w:pPr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785" w:type="dxa"/>
          </w:tcPr>
          <w:p w14:paraId="4A61A56B" w14:textId="07B6C268" w:rsidR="0040644F" w:rsidRPr="00F6157A" w:rsidRDefault="008B0BB6" w:rsidP="008A1CD9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Referred by </w:t>
            </w:r>
            <w:r w:rsidR="005B1099">
              <w:rPr>
                <w:sz w:val="18"/>
                <w:szCs w:val="18"/>
                <w:lang w:val="en-US" w:eastAsia="nl-NL"/>
              </w:rPr>
              <w:t>p</w:t>
            </w:r>
            <w:r w:rsidR="005B1099" w:rsidRPr="00F6157A">
              <w:rPr>
                <w:sz w:val="18"/>
                <w:szCs w:val="18"/>
                <w:lang w:val="en-US" w:eastAsia="nl-NL"/>
              </w:rPr>
              <w:t>romot</w:t>
            </w:r>
            <w:r w:rsidR="005B1099">
              <w:rPr>
                <w:sz w:val="18"/>
                <w:szCs w:val="18"/>
                <w:lang w:val="en-US" w:eastAsia="nl-NL"/>
              </w:rPr>
              <w:t>o</w:t>
            </w:r>
            <w:r w:rsidR="005B1099" w:rsidRPr="00F6157A">
              <w:rPr>
                <w:sz w:val="18"/>
                <w:szCs w:val="18"/>
                <w:lang w:val="en-US" w:eastAsia="nl-NL"/>
              </w:rPr>
              <w:t>r</w:t>
            </w:r>
            <w:r w:rsidR="005B1099">
              <w:rPr>
                <w:sz w:val="18"/>
                <w:szCs w:val="18"/>
                <w:lang w:val="en-US" w:eastAsia="nl-NL"/>
              </w:rPr>
              <w:t xml:space="preserve"> or professor</w:t>
            </w:r>
          </w:p>
        </w:tc>
      </w:tr>
      <w:tr w:rsidR="005D6B75" w14:paraId="4FD6F252" w14:textId="77777777" w:rsidTr="009F799A">
        <w:trPr>
          <w:trHeight w:val="70"/>
        </w:trPr>
        <w:tc>
          <w:tcPr>
            <w:tcW w:w="1271" w:type="dxa"/>
            <w:vMerge/>
            <w:shd w:val="clear" w:color="auto" w:fill="D9D9D9" w:themeFill="background1" w:themeFillShade="D9"/>
          </w:tcPr>
          <w:p w14:paraId="546ED8A7" w14:textId="77777777" w:rsidR="0040644F" w:rsidRPr="00F6157A" w:rsidRDefault="0040644F" w:rsidP="009F799A">
            <w:pPr>
              <w:pStyle w:val="NoSpacing"/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784" w:type="dxa"/>
          </w:tcPr>
          <w:p w14:paraId="3B7A6AA4" w14:textId="094CB626" w:rsidR="0040644F" w:rsidRDefault="00B60FB5" w:rsidP="008A1CD9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Referred by </w:t>
            </w:r>
          </w:p>
          <w:p w14:paraId="00A26CB0" w14:textId="72304957" w:rsidR="005B1099" w:rsidRPr="00F6157A" w:rsidRDefault="005B1099" w:rsidP="008A1CD9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company doctors</w:t>
            </w:r>
          </w:p>
          <w:p w14:paraId="6259E59A" w14:textId="77777777" w:rsidR="0040644F" w:rsidRPr="00F6157A" w:rsidRDefault="0040644F" w:rsidP="008A1CD9">
            <w:pPr>
              <w:pStyle w:val="NoSpacing"/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785" w:type="dxa"/>
          </w:tcPr>
          <w:p w14:paraId="2DCA1E7C" w14:textId="65E4EB12" w:rsidR="0040644F" w:rsidRPr="00F6157A" w:rsidRDefault="005D6B75" w:rsidP="008A1CD9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>Referred by</w:t>
            </w:r>
            <w:r w:rsidR="00FE4DD9">
              <w:rPr>
                <w:sz w:val="18"/>
                <w:szCs w:val="18"/>
                <w:lang w:val="en-US" w:eastAsia="nl-NL"/>
              </w:rPr>
              <w:t xml:space="preserve"> confidential </w:t>
            </w:r>
            <w:r w:rsidR="00BE24BA">
              <w:rPr>
                <w:sz w:val="18"/>
                <w:szCs w:val="18"/>
                <w:lang w:val="en-US" w:eastAsia="nl-NL"/>
              </w:rPr>
              <w:t>counsellors</w:t>
            </w:r>
          </w:p>
        </w:tc>
        <w:tc>
          <w:tcPr>
            <w:tcW w:w="1784" w:type="dxa"/>
          </w:tcPr>
          <w:p w14:paraId="3E005736" w14:textId="529C77A0" w:rsidR="0040644F" w:rsidRPr="00F6157A" w:rsidRDefault="005D6B75" w:rsidP="008A1CD9">
            <w:pPr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Referred by </w:t>
            </w:r>
            <w:r w:rsidR="004D4E05">
              <w:rPr>
                <w:sz w:val="18"/>
                <w:szCs w:val="18"/>
                <w:lang w:val="en-US" w:eastAsia="nl-NL"/>
              </w:rPr>
              <w:t>HRM coaches</w:t>
            </w:r>
            <w:r w:rsidR="00734BDB">
              <w:rPr>
                <w:sz w:val="18"/>
                <w:szCs w:val="18"/>
                <w:lang w:val="en-US" w:eastAsia="nl-NL"/>
              </w:rPr>
              <w:t>, or HRM learning and development</w:t>
            </w:r>
          </w:p>
        </w:tc>
        <w:tc>
          <w:tcPr>
            <w:tcW w:w="1785" w:type="dxa"/>
          </w:tcPr>
          <w:p w14:paraId="2E1E7621" w14:textId="68134E9F" w:rsidR="0040644F" w:rsidRPr="00F6157A" w:rsidRDefault="005D6B75" w:rsidP="007906BD">
            <w:pPr>
              <w:pStyle w:val="NoSpacing"/>
              <w:rPr>
                <w:sz w:val="18"/>
                <w:szCs w:val="18"/>
                <w:lang w:val="en-US" w:eastAsia="nl-NL"/>
              </w:rPr>
            </w:pPr>
            <w:r>
              <w:rPr>
                <w:sz w:val="18"/>
                <w:szCs w:val="18"/>
                <w:lang w:val="en-US" w:eastAsia="nl-NL"/>
              </w:rPr>
              <w:t xml:space="preserve">Referred by </w:t>
            </w:r>
            <w:r w:rsidR="00734BDB">
              <w:rPr>
                <w:sz w:val="18"/>
                <w:szCs w:val="18"/>
                <w:lang w:val="en-US" w:eastAsia="nl-NL"/>
              </w:rPr>
              <w:t xml:space="preserve">Graduate School </w:t>
            </w:r>
            <w:r w:rsidR="003D1ADF">
              <w:rPr>
                <w:sz w:val="18"/>
                <w:szCs w:val="18"/>
                <w:lang w:val="en-US" w:eastAsia="nl-NL"/>
              </w:rPr>
              <w:t>coordinator or dean</w:t>
            </w:r>
          </w:p>
        </w:tc>
        <w:tc>
          <w:tcPr>
            <w:tcW w:w="1785" w:type="dxa"/>
          </w:tcPr>
          <w:p w14:paraId="61A69CB7" w14:textId="7F856528" w:rsidR="0040644F" w:rsidRPr="00F6157A" w:rsidRDefault="004D4E05" w:rsidP="008A1CD9">
            <w:pPr>
              <w:rPr>
                <w:sz w:val="18"/>
                <w:szCs w:val="18"/>
                <w:lang w:val="en-US" w:eastAsia="nl-NL"/>
              </w:rPr>
            </w:pPr>
            <w:r w:rsidRPr="00F6157A">
              <w:rPr>
                <w:sz w:val="18"/>
                <w:szCs w:val="18"/>
                <w:lang w:val="en-US" w:eastAsia="nl-NL"/>
              </w:rPr>
              <w:t>Other</w:t>
            </w:r>
            <w:r>
              <w:rPr>
                <w:sz w:val="18"/>
                <w:szCs w:val="18"/>
                <w:lang w:val="en-US" w:eastAsia="nl-NL"/>
              </w:rPr>
              <w:t>:</w:t>
            </w:r>
          </w:p>
        </w:tc>
      </w:tr>
    </w:tbl>
    <w:p w14:paraId="041B0577" w14:textId="6795499F" w:rsidR="0040644F" w:rsidRPr="00703E91" w:rsidRDefault="0040644F" w:rsidP="0040644F">
      <w:pPr>
        <w:pStyle w:val="Heading1"/>
        <w:rPr>
          <w:sz w:val="28"/>
          <w:szCs w:val="28"/>
          <w:lang w:val="en-GB" w:eastAsia="nl-NL"/>
        </w:rPr>
      </w:pPr>
      <w:r w:rsidRPr="00703E91">
        <w:rPr>
          <w:sz w:val="28"/>
          <w:szCs w:val="28"/>
          <w:lang w:val="en-GB" w:eastAsia="nl-NL"/>
        </w:rPr>
        <w:t>Resilience Evaluation Scale (pre measurement)</w:t>
      </w:r>
    </w:p>
    <w:p w14:paraId="1BAD5942" w14:textId="77777777" w:rsidR="0040644F" w:rsidRPr="00DF538C" w:rsidRDefault="0040644F" w:rsidP="0040644F">
      <w:pPr>
        <w:pStyle w:val="NoSpacing"/>
        <w:rPr>
          <w:sz w:val="20"/>
          <w:szCs w:val="20"/>
          <w:lang w:val="en-US" w:eastAsia="nl-NL"/>
        </w:rPr>
      </w:pPr>
      <w:r w:rsidRPr="00DF538C">
        <w:rPr>
          <w:sz w:val="20"/>
          <w:szCs w:val="20"/>
          <w:lang w:val="en-US" w:eastAsia="nl-NL"/>
        </w:rPr>
        <w:t>Below you will find a number of statements about how you think about yourself and the way in which you usually respond to difficult situations. Please indicate to what extent each statement applies to you.</w:t>
      </w:r>
    </w:p>
    <w:p w14:paraId="64460733" w14:textId="77777777" w:rsidR="0040644F" w:rsidRPr="006B579C" w:rsidRDefault="0040644F" w:rsidP="0040644F">
      <w:pPr>
        <w:pStyle w:val="NoSpacing"/>
        <w:rPr>
          <w:lang w:val="en-US" w:eastAsia="nl-NL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5175"/>
        <w:gridCol w:w="1005"/>
        <w:gridCol w:w="1005"/>
        <w:gridCol w:w="1005"/>
        <w:gridCol w:w="1005"/>
        <w:gridCol w:w="1006"/>
      </w:tblGrid>
      <w:tr w:rsidR="0040644F" w14:paraId="21B8CDFB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6D8F21A4" w14:textId="77777777" w:rsidR="0040644F" w:rsidRPr="006B579C" w:rsidRDefault="0040644F" w:rsidP="009F799A">
            <w:pPr>
              <w:rPr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  <w:shd w:val="clear" w:color="auto" w:fill="D9D9D9" w:themeFill="background1" w:themeFillShade="D9"/>
          </w:tcPr>
          <w:p w14:paraId="270A82EC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  <w:r w:rsidRPr="006B579C">
              <w:rPr>
                <w:sz w:val="16"/>
                <w:szCs w:val="16"/>
                <w:lang w:eastAsia="nl-NL"/>
              </w:rPr>
              <w:t>completely disagree</w:t>
            </w:r>
          </w:p>
        </w:tc>
        <w:tc>
          <w:tcPr>
            <w:tcW w:w="1005" w:type="dxa"/>
            <w:shd w:val="clear" w:color="auto" w:fill="D9D9D9" w:themeFill="background1" w:themeFillShade="D9"/>
          </w:tcPr>
          <w:p w14:paraId="594D5267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</w:p>
          <w:p w14:paraId="065F1BE1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  <w:r w:rsidRPr="006B579C">
              <w:rPr>
                <w:sz w:val="16"/>
                <w:szCs w:val="16"/>
                <w:lang w:eastAsia="nl-NL"/>
              </w:rPr>
              <w:t>disagree</w:t>
            </w:r>
          </w:p>
        </w:tc>
        <w:tc>
          <w:tcPr>
            <w:tcW w:w="1005" w:type="dxa"/>
            <w:shd w:val="clear" w:color="auto" w:fill="D9D9D9" w:themeFill="background1" w:themeFillShade="D9"/>
          </w:tcPr>
          <w:p w14:paraId="09BD2DC8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</w:p>
          <w:p w14:paraId="3991F71F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  <w:r w:rsidRPr="00275154">
              <w:rPr>
                <w:sz w:val="16"/>
                <w:szCs w:val="16"/>
                <w:lang w:eastAsia="nl-NL"/>
              </w:rPr>
              <w:t>neutral</w:t>
            </w:r>
          </w:p>
        </w:tc>
        <w:tc>
          <w:tcPr>
            <w:tcW w:w="1005" w:type="dxa"/>
            <w:shd w:val="clear" w:color="auto" w:fill="D9D9D9" w:themeFill="background1" w:themeFillShade="D9"/>
          </w:tcPr>
          <w:p w14:paraId="2FC23335" w14:textId="77777777" w:rsidR="0040644F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</w:p>
          <w:p w14:paraId="48335504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  <w:r>
              <w:rPr>
                <w:sz w:val="16"/>
                <w:szCs w:val="16"/>
                <w:lang w:eastAsia="nl-NL"/>
              </w:rPr>
              <w:t>agree</w:t>
            </w:r>
          </w:p>
        </w:tc>
        <w:tc>
          <w:tcPr>
            <w:tcW w:w="1006" w:type="dxa"/>
            <w:shd w:val="clear" w:color="auto" w:fill="D9D9D9" w:themeFill="background1" w:themeFillShade="D9"/>
          </w:tcPr>
          <w:p w14:paraId="74514F58" w14:textId="77777777" w:rsidR="0040644F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  <w:r w:rsidRPr="006B579C">
              <w:rPr>
                <w:sz w:val="16"/>
                <w:szCs w:val="16"/>
                <w:lang w:eastAsia="nl-NL"/>
              </w:rPr>
              <w:t>completely agree</w:t>
            </w:r>
          </w:p>
          <w:p w14:paraId="6E5DDB73" w14:textId="77777777" w:rsidR="0040644F" w:rsidRPr="00275154" w:rsidRDefault="0040644F" w:rsidP="009F799A">
            <w:pPr>
              <w:jc w:val="center"/>
              <w:rPr>
                <w:sz w:val="16"/>
                <w:szCs w:val="16"/>
                <w:lang w:eastAsia="nl-NL"/>
              </w:rPr>
            </w:pPr>
          </w:p>
        </w:tc>
      </w:tr>
      <w:tr w:rsidR="0040644F" w14:paraId="0CA33303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49C2CBC2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1. I have confidence in myself</w:t>
            </w:r>
          </w:p>
          <w:p w14:paraId="510FA672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60713C81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732AF993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52B57F00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17D613EB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3</w:t>
            </w:r>
          </w:p>
        </w:tc>
        <w:tc>
          <w:tcPr>
            <w:tcW w:w="1006" w:type="dxa"/>
          </w:tcPr>
          <w:p w14:paraId="0AC6EDF3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053D6CD2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6BE8A240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2. I can easily adjust in a difficult situation</w:t>
            </w:r>
          </w:p>
          <w:p w14:paraId="56A558E0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204F6B4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21D478B0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6F26BA3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2</w:t>
            </w:r>
          </w:p>
        </w:tc>
        <w:tc>
          <w:tcPr>
            <w:tcW w:w="1005" w:type="dxa"/>
          </w:tcPr>
          <w:p w14:paraId="3BC3F993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3</w:t>
            </w:r>
          </w:p>
        </w:tc>
        <w:tc>
          <w:tcPr>
            <w:tcW w:w="1006" w:type="dxa"/>
          </w:tcPr>
          <w:p w14:paraId="684A4B73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43263C7E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2084794D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3. I am able to persevere</w:t>
            </w:r>
          </w:p>
          <w:p w14:paraId="152E3D9E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29FE842E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2421B1E1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3BB1BE0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2</w:t>
            </w:r>
          </w:p>
        </w:tc>
        <w:tc>
          <w:tcPr>
            <w:tcW w:w="1005" w:type="dxa"/>
          </w:tcPr>
          <w:p w14:paraId="2CD51D91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3</w:t>
            </w:r>
          </w:p>
        </w:tc>
        <w:tc>
          <w:tcPr>
            <w:tcW w:w="1006" w:type="dxa"/>
          </w:tcPr>
          <w:p w14:paraId="06DC0E8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07ABFF75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2CEB7362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4. After setbacks, I can easily pick up where I left off</w:t>
            </w:r>
          </w:p>
          <w:p w14:paraId="5FB646A0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6EC041A9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60A3F2EB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0CAB0B66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18E0FC5B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3</w:t>
            </w:r>
          </w:p>
        </w:tc>
        <w:tc>
          <w:tcPr>
            <w:tcW w:w="1006" w:type="dxa"/>
          </w:tcPr>
          <w:p w14:paraId="0A3E00A9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706DE67F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6C73D77C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  <w:r w:rsidRPr="00F6157A">
              <w:rPr>
                <w:b/>
                <w:sz w:val="18"/>
                <w:szCs w:val="18"/>
                <w:lang w:eastAsia="nl-NL"/>
              </w:rPr>
              <w:t xml:space="preserve">5. </w:t>
            </w:r>
            <w:r w:rsidRPr="006B579C">
              <w:rPr>
                <w:b/>
                <w:sz w:val="18"/>
                <w:szCs w:val="18"/>
                <w:lang w:eastAsia="nl-NL"/>
              </w:rPr>
              <w:t>I am resilient</w:t>
            </w:r>
          </w:p>
          <w:p w14:paraId="331EA1CA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</w:p>
        </w:tc>
        <w:tc>
          <w:tcPr>
            <w:tcW w:w="1005" w:type="dxa"/>
          </w:tcPr>
          <w:p w14:paraId="3931920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3DBC19F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1</w:t>
            </w:r>
          </w:p>
        </w:tc>
        <w:tc>
          <w:tcPr>
            <w:tcW w:w="1005" w:type="dxa"/>
          </w:tcPr>
          <w:p w14:paraId="743D097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64A23523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3</w:t>
            </w:r>
          </w:p>
        </w:tc>
        <w:tc>
          <w:tcPr>
            <w:tcW w:w="1006" w:type="dxa"/>
          </w:tcPr>
          <w:p w14:paraId="3DDD5E0D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54920BB1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433084CE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6. I can cope well with unexpected problems</w:t>
            </w:r>
          </w:p>
          <w:p w14:paraId="3763B79E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0787E7A4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03CE3DB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1A238096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5F08B6C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3</w:t>
            </w:r>
          </w:p>
        </w:tc>
        <w:tc>
          <w:tcPr>
            <w:tcW w:w="1006" w:type="dxa"/>
          </w:tcPr>
          <w:p w14:paraId="6C5A0581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7732077B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01D75973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  <w:r w:rsidRPr="00F6157A">
              <w:rPr>
                <w:b/>
                <w:sz w:val="18"/>
                <w:szCs w:val="18"/>
                <w:lang w:eastAsia="nl-NL"/>
              </w:rPr>
              <w:t xml:space="preserve">7. </w:t>
            </w:r>
            <w:r w:rsidRPr="006B579C">
              <w:rPr>
                <w:b/>
                <w:sz w:val="18"/>
                <w:szCs w:val="18"/>
                <w:lang w:eastAsia="nl-NL"/>
              </w:rPr>
              <w:t>I appreciate myself</w:t>
            </w:r>
          </w:p>
          <w:p w14:paraId="3D8F4394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</w:p>
        </w:tc>
        <w:tc>
          <w:tcPr>
            <w:tcW w:w="1005" w:type="dxa"/>
          </w:tcPr>
          <w:p w14:paraId="3C206474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41BA7EE5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2AA2FF5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4A2A98E0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3</w:t>
            </w:r>
          </w:p>
        </w:tc>
        <w:tc>
          <w:tcPr>
            <w:tcW w:w="1006" w:type="dxa"/>
          </w:tcPr>
          <w:p w14:paraId="5F37B545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4</w:t>
            </w:r>
          </w:p>
        </w:tc>
      </w:tr>
      <w:tr w:rsidR="0040644F" w14:paraId="18E3AD91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5555FDB5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  <w:r w:rsidRPr="006B579C">
              <w:rPr>
                <w:b/>
                <w:sz w:val="18"/>
                <w:szCs w:val="18"/>
                <w:lang w:val="en-US" w:eastAsia="nl-NL"/>
              </w:rPr>
              <w:t>8. I can handle a lot at the same time</w:t>
            </w:r>
          </w:p>
          <w:p w14:paraId="5EF2E4B0" w14:textId="77777777" w:rsidR="0040644F" w:rsidRPr="006B579C" w:rsidRDefault="0040644F" w:rsidP="009F799A">
            <w:pPr>
              <w:rPr>
                <w:b/>
                <w:sz w:val="18"/>
                <w:szCs w:val="18"/>
                <w:lang w:val="en-US" w:eastAsia="nl-NL"/>
              </w:rPr>
            </w:pPr>
          </w:p>
        </w:tc>
        <w:tc>
          <w:tcPr>
            <w:tcW w:w="1005" w:type="dxa"/>
          </w:tcPr>
          <w:p w14:paraId="273C2F45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4AEE432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31932E3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2</w:t>
            </w:r>
          </w:p>
        </w:tc>
        <w:tc>
          <w:tcPr>
            <w:tcW w:w="1005" w:type="dxa"/>
          </w:tcPr>
          <w:p w14:paraId="7662031F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3</w:t>
            </w:r>
          </w:p>
        </w:tc>
        <w:tc>
          <w:tcPr>
            <w:tcW w:w="1006" w:type="dxa"/>
          </w:tcPr>
          <w:p w14:paraId="291EAD1B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358153D3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71865576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  <w:r w:rsidRPr="00F6157A">
              <w:rPr>
                <w:b/>
                <w:sz w:val="18"/>
                <w:szCs w:val="18"/>
                <w:lang w:eastAsia="nl-NL"/>
              </w:rPr>
              <w:t xml:space="preserve">9. </w:t>
            </w:r>
            <w:r w:rsidRPr="006B579C">
              <w:rPr>
                <w:b/>
                <w:sz w:val="18"/>
                <w:szCs w:val="18"/>
                <w:lang w:eastAsia="nl-NL"/>
              </w:rPr>
              <w:t>I believe in myself</w:t>
            </w:r>
          </w:p>
          <w:p w14:paraId="49897C23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</w:p>
        </w:tc>
        <w:tc>
          <w:tcPr>
            <w:tcW w:w="1005" w:type="dxa"/>
          </w:tcPr>
          <w:p w14:paraId="3A6C36B0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0</w:t>
            </w:r>
          </w:p>
        </w:tc>
        <w:tc>
          <w:tcPr>
            <w:tcW w:w="1005" w:type="dxa"/>
          </w:tcPr>
          <w:p w14:paraId="647ACDF6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1</w:t>
            </w:r>
          </w:p>
        </w:tc>
        <w:tc>
          <w:tcPr>
            <w:tcW w:w="1005" w:type="dxa"/>
          </w:tcPr>
          <w:p w14:paraId="563C2FE8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2</w:t>
            </w:r>
          </w:p>
        </w:tc>
        <w:tc>
          <w:tcPr>
            <w:tcW w:w="1005" w:type="dxa"/>
          </w:tcPr>
          <w:p w14:paraId="5E06B371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703E91">
              <w:rPr>
                <w:sz w:val="18"/>
                <w:szCs w:val="18"/>
                <w:highlight w:val="yellow"/>
                <w:lang w:eastAsia="nl-NL"/>
              </w:rPr>
              <w:t>3</w:t>
            </w:r>
          </w:p>
        </w:tc>
        <w:tc>
          <w:tcPr>
            <w:tcW w:w="1006" w:type="dxa"/>
          </w:tcPr>
          <w:p w14:paraId="421EDFED" w14:textId="77777777" w:rsidR="0040644F" w:rsidRPr="00F6157A" w:rsidRDefault="0040644F" w:rsidP="009F799A">
            <w:pPr>
              <w:jc w:val="center"/>
              <w:rPr>
                <w:sz w:val="18"/>
                <w:szCs w:val="18"/>
                <w:lang w:eastAsia="nl-NL"/>
              </w:rPr>
            </w:pPr>
            <w:r w:rsidRPr="00F6157A">
              <w:rPr>
                <w:sz w:val="18"/>
                <w:szCs w:val="18"/>
                <w:lang w:eastAsia="nl-NL"/>
              </w:rPr>
              <w:t>4</w:t>
            </w:r>
          </w:p>
        </w:tc>
      </w:tr>
      <w:tr w:rsidR="0040644F" w14:paraId="6B01C922" w14:textId="77777777" w:rsidTr="009F799A">
        <w:tc>
          <w:tcPr>
            <w:tcW w:w="5175" w:type="dxa"/>
            <w:shd w:val="clear" w:color="auto" w:fill="D9D9D9" w:themeFill="background1" w:themeFillShade="D9"/>
          </w:tcPr>
          <w:p w14:paraId="3D799F7E" w14:textId="77777777" w:rsidR="0040644F" w:rsidRPr="00F6157A" w:rsidRDefault="0040644F" w:rsidP="009F799A">
            <w:pPr>
              <w:rPr>
                <w:sz w:val="18"/>
                <w:szCs w:val="18"/>
                <w:lang w:eastAsia="nl-NL"/>
              </w:rPr>
            </w:pPr>
          </w:p>
        </w:tc>
        <w:tc>
          <w:tcPr>
            <w:tcW w:w="5026" w:type="dxa"/>
            <w:gridSpan w:val="5"/>
            <w:shd w:val="clear" w:color="auto" w:fill="D9D9D9" w:themeFill="background1" w:themeFillShade="D9"/>
          </w:tcPr>
          <w:p w14:paraId="7DE87671" w14:textId="47593DA7" w:rsidR="0040644F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  <w:r w:rsidRPr="00F6157A">
              <w:rPr>
                <w:b/>
                <w:sz w:val="18"/>
                <w:szCs w:val="18"/>
                <w:lang w:eastAsia="nl-NL"/>
              </w:rPr>
              <w:t>Total</w:t>
            </w:r>
            <w:r>
              <w:rPr>
                <w:b/>
                <w:sz w:val="18"/>
                <w:szCs w:val="18"/>
                <w:lang w:eastAsia="nl-NL"/>
              </w:rPr>
              <w:t xml:space="preserve"> </w:t>
            </w:r>
            <w:r w:rsidRPr="00F6157A">
              <w:rPr>
                <w:b/>
                <w:sz w:val="18"/>
                <w:szCs w:val="18"/>
                <w:lang w:eastAsia="nl-NL"/>
              </w:rPr>
              <w:t>score:</w:t>
            </w:r>
            <w:r w:rsidR="00703E91">
              <w:rPr>
                <w:b/>
                <w:sz w:val="18"/>
                <w:szCs w:val="18"/>
                <w:lang w:eastAsia="nl-NL"/>
              </w:rPr>
              <w:t xml:space="preserve"> 23</w:t>
            </w:r>
          </w:p>
          <w:p w14:paraId="5A14CCCD" w14:textId="77777777" w:rsidR="0040644F" w:rsidRPr="00F6157A" w:rsidRDefault="0040644F" w:rsidP="009F799A">
            <w:pPr>
              <w:rPr>
                <w:b/>
                <w:sz w:val="18"/>
                <w:szCs w:val="18"/>
                <w:lang w:eastAsia="nl-NL"/>
              </w:rPr>
            </w:pPr>
          </w:p>
        </w:tc>
      </w:tr>
    </w:tbl>
    <w:p w14:paraId="6BFF8E8B" w14:textId="77777777" w:rsidR="0040644F" w:rsidRPr="0040644F" w:rsidRDefault="0040644F" w:rsidP="0040644F">
      <w:pPr>
        <w:rPr>
          <w:lang w:val="en-US"/>
        </w:rPr>
      </w:pPr>
    </w:p>
    <w:sectPr w:rsidR="0040644F" w:rsidRPr="00406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35353" w14:textId="77777777" w:rsidR="00BB7E31" w:rsidRDefault="00BB7E31" w:rsidP="00703E91">
      <w:pPr>
        <w:spacing w:after="0" w:line="240" w:lineRule="auto"/>
      </w:pPr>
      <w:r>
        <w:separator/>
      </w:r>
    </w:p>
  </w:endnote>
  <w:endnote w:type="continuationSeparator" w:id="0">
    <w:p w14:paraId="1DE92227" w14:textId="77777777" w:rsidR="00BB7E31" w:rsidRDefault="00BB7E31" w:rsidP="00703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2C3DE" w14:textId="77777777" w:rsidR="00BB7E31" w:rsidRDefault="00BB7E31" w:rsidP="00703E91">
      <w:pPr>
        <w:spacing w:after="0" w:line="240" w:lineRule="auto"/>
      </w:pPr>
      <w:r>
        <w:separator/>
      </w:r>
    </w:p>
  </w:footnote>
  <w:footnote w:type="continuationSeparator" w:id="0">
    <w:p w14:paraId="50D268E9" w14:textId="77777777" w:rsidR="00BB7E31" w:rsidRDefault="00BB7E31" w:rsidP="00703E9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TC0MDA1AkILQyUdpeDU4uLM/DyQAsNaAOSoxa0sAAAA"/>
  </w:docVars>
  <w:rsids>
    <w:rsidRoot w:val="00FF3A0C"/>
    <w:rsid w:val="00023D66"/>
    <w:rsid w:val="000451EB"/>
    <w:rsid w:val="000B60C2"/>
    <w:rsid w:val="00206571"/>
    <w:rsid w:val="0029268F"/>
    <w:rsid w:val="002A2CD7"/>
    <w:rsid w:val="002C699A"/>
    <w:rsid w:val="002D6614"/>
    <w:rsid w:val="002D730D"/>
    <w:rsid w:val="0035259A"/>
    <w:rsid w:val="003D1ADF"/>
    <w:rsid w:val="0040644F"/>
    <w:rsid w:val="00487CEB"/>
    <w:rsid w:val="004D00AE"/>
    <w:rsid w:val="004D4E05"/>
    <w:rsid w:val="004E01FA"/>
    <w:rsid w:val="005264ED"/>
    <w:rsid w:val="00565E43"/>
    <w:rsid w:val="00572631"/>
    <w:rsid w:val="005B1099"/>
    <w:rsid w:val="005D6B75"/>
    <w:rsid w:val="005F4DCF"/>
    <w:rsid w:val="00622157"/>
    <w:rsid w:val="00633249"/>
    <w:rsid w:val="00635485"/>
    <w:rsid w:val="006748AD"/>
    <w:rsid w:val="00703E91"/>
    <w:rsid w:val="00734BDB"/>
    <w:rsid w:val="00766C49"/>
    <w:rsid w:val="007906BD"/>
    <w:rsid w:val="00794767"/>
    <w:rsid w:val="007B36A8"/>
    <w:rsid w:val="007E6A57"/>
    <w:rsid w:val="00804A9E"/>
    <w:rsid w:val="0083589A"/>
    <w:rsid w:val="008426C5"/>
    <w:rsid w:val="008A0EFB"/>
    <w:rsid w:val="008A1CD9"/>
    <w:rsid w:val="008B0BB6"/>
    <w:rsid w:val="008B6067"/>
    <w:rsid w:val="008F187B"/>
    <w:rsid w:val="009739D4"/>
    <w:rsid w:val="009C22CC"/>
    <w:rsid w:val="009F5B93"/>
    <w:rsid w:val="00A35B7B"/>
    <w:rsid w:val="00AC0165"/>
    <w:rsid w:val="00B112F4"/>
    <w:rsid w:val="00B231E5"/>
    <w:rsid w:val="00B60FB5"/>
    <w:rsid w:val="00B91172"/>
    <w:rsid w:val="00BB7E31"/>
    <w:rsid w:val="00BE24BA"/>
    <w:rsid w:val="00C84DA4"/>
    <w:rsid w:val="00C946CD"/>
    <w:rsid w:val="00DB7EAF"/>
    <w:rsid w:val="00DC796F"/>
    <w:rsid w:val="00DF15CB"/>
    <w:rsid w:val="00DF538C"/>
    <w:rsid w:val="00E3152C"/>
    <w:rsid w:val="00EB0ABB"/>
    <w:rsid w:val="00FA1F0B"/>
    <w:rsid w:val="00FC0DCA"/>
    <w:rsid w:val="00FE4DD9"/>
    <w:rsid w:val="00FF3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A7F977"/>
  <w15:chartTrackingRefBased/>
  <w15:docId w15:val="{6BC91FF9-FDE9-444B-9738-F02D3839F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6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A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3A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064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064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0644F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B112F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703E9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03E9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03E9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03E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sters, P.C.M. (Paula)</dc:creator>
  <cp:keywords/>
  <dc:description/>
  <cp:lastModifiedBy>minrui ren</cp:lastModifiedBy>
  <cp:revision>63</cp:revision>
  <dcterms:created xsi:type="dcterms:W3CDTF">2020-11-18T09:38:00Z</dcterms:created>
  <dcterms:modified xsi:type="dcterms:W3CDTF">2023-11-20T10:43:00Z</dcterms:modified>
</cp:coreProperties>
</file>